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6925" w:rsidRPr="008A36A4" w:rsidRDefault="00E23CE2" w:rsidP="00FD69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Lab Exercise Date 07-03</w:t>
      </w:r>
      <w:r w:rsidR="00D457EA">
        <w:rPr>
          <w:rFonts w:ascii="Times New Roman" w:hAnsi="Times New Roman" w:cs="Times New Roman"/>
          <w:b/>
          <w:u w:val="single"/>
        </w:rPr>
        <w:t>-2019</w:t>
      </w:r>
    </w:p>
    <w:p w:rsidR="00FD6925" w:rsidRPr="008A36A4" w:rsidRDefault="00FD6925" w:rsidP="00FD69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23CE2" w:rsidRDefault="00E23CE2" w:rsidP="00E7595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 the two programs of previous week’s assignment.</w:t>
      </w:r>
    </w:p>
    <w:p w:rsidR="00276B6A" w:rsidRPr="00D00F03" w:rsidRDefault="00E23CE2" w:rsidP="00E7595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ite a C program to draw a cu</w:t>
      </w:r>
      <w:r w:rsidR="0059602B">
        <w:rPr>
          <w:rFonts w:ascii="Times New Roman" w:hAnsi="Times New Roman" w:cs="Times New Roman"/>
        </w:rPr>
        <w:t>bic Bezier curve with P1= (10,</w:t>
      </w:r>
      <w:r w:rsidR="00BB0068">
        <w:rPr>
          <w:rFonts w:ascii="Times New Roman" w:hAnsi="Times New Roman" w:cs="Times New Roman"/>
        </w:rPr>
        <w:t xml:space="preserve"> </w:t>
      </w:r>
      <w:r w:rsidR="0059602B">
        <w:rPr>
          <w:rFonts w:ascii="Times New Roman" w:hAnsi="Times New Roman" w:cs="Times New Roman"/>
        </w:rPr>
        <w:t>10), P2= (20, 10), P3= (40, 30) and P4</w:t>
      </w:r>
      <w:proofErr w:type="gramStart"/>
      <w:r w:rsidR="0059602B">
        <w:rPr>
          <w:rFonts w:ascii="Times New Roman" w:hAnsi="Times New Roman" w:cs="Times New Roman"/>
        </w:rPr>
        <w:t>=(</w:t>
      </w:r>
      <w:proofErr w:type="gramEnd"/>
      <w:r w:rsidR="0059602B">
        <w:rPr>
          <w:rFonts w:ascii="Times New Roman" w:hAnsi="Times New Roman" w:cs="Times New Roman"/>
        </w:rPr>
        <w:t xml:space="preserve">30, 10).  </w:t>
      </w:r>
    </w:p>
    <w:p w:rsidR="000A53C8" w:rsidRDefault="000A53C8" w:rsidP="000A53C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E6153C" w:rsidRPr="00E6153C" w:rsidRDefault="00E6153C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D6925" w:rsidRDefault="00FD6925" w:rsidP="00963DE6">
      <w:pPr>
        <w:pStyle w:val="ListParagraph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 w:cs="Times New Roman"/>
          <w:b/>
          <w:u w:val="single"/>
        </w:rPr>
      </w:pPr>
      <w:r w:rsidRPr="008A36A4">
        <w:rPr>
          <w:rFonts w:ascii="Times New Roman" w:hAnsi="Times New Roman" w:cs="Times New Roman"/>
          <w:b/>
          <w:u w:val="single"/>
        </w:rPr>
        <w:t>Instructions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</w:p>
    <w:p w:rsidR="00BB0068" w:rsidRPr="00BB0068" w:rsidRDefault="0059602B" w:rsidP="00BB0068">
      <w:pPr>
        <w:pStyle w:val="ListParagraph"/>
        <w:autoSpaceDE w:val="0"/>
        <w:autoSpaceDN w:val="0"/>
        <w:adjustRightInd w:val="0"/>
        <w:spacing w:after="0"/>
        <w:rPr>
          <w:rFonts w:eastAsiaTheme="minorEastAsia"/>
        </w:rPr>
      </w:pPr>
      <w:r>
        <w:t xml:space="preserve">Bezier curve goes through (interpolates) the ends P1, P4 and approximates the two other ones. The next point on the curve after P1 is determined as a variable t where </w:t>
      </w:r>
      <m:oMath>
        <m:r>
          <w:rPr>
            <w:rFonts w:ascii="Cambria Math" w:hAnsi="Cambria Math"/>
          </w:rPr>
          <m:t>0≤t≤1</m:t>
        </m:r>
      </m:oMath>
      <w:r>
        <w:t xml:space="preserve"> i.e.</w:t>
      </w:r>
      <w:r w:rsidR="00BB0068">
        <w:t xml:space="preserve"> </w:t>
      </w:r>
      <m:oMath>
        <m:r>
          <w:rPr>
            <w:rFonts w:ascii="Cambria Math" w:hAnsi="Cambria Math"/>
          </w:rPr>
          <m:t xml:space="preserve">                      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t</m:t>
                </m:r>
              </m:e>
            </m:d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x1+3t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t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2+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t</m:t>
            </m:r>
          </m:e>
        </m:d>
        <m:r>
          <w:rPr>
            <w:rFonts w:ascii="Cambria Math" w:hAnsi="Cambria Math"/>
          </w:rPr>
          <m:t>x3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x4</m:t>
        </m:r>
      </m:oMath>
    </w:p>
    <w:p w:rsidR="00BB0068" w:rsidRPr="00BB0068" w:rsidRDefault="00BB0068" w:rsidP="00BB0068">
      <w:pPr>
        <w:autoSpaceDE w:val="0"/>
        <w:autoSpaceDN w:val="0"/>
        <w:adjustRightInd w:val="0"/>
        <w:spacing w:after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1-t)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y1+3t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1-t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y2+3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t</m:t>
              </m:r>
            </m:e>
          </m:d>
          <m:r>
            <w:rPr>
              <w:rFonts w:ascii="Cambria Math" w:hAnsi="Cambria Math"/>
            </w:rPr>
            <m:t>y3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y4</m:t>
          </m:r>
        </m:oMath>
      </m:oMathPara>
    </w:p>
    <w:p w:rsidR="00BB0068" w:rsidRPr="0059602B" w:rsidRDefault="00BB0068" w:rsidP="00BB0068">
      <w:pPr>
        <w:pStyle w:val="ListParagraph"/>
        <w:autoSpaceDE w:val="0"/>
        <w:autoSpaceDN w:val="0"/>
        <w:adjustRightInd w:val="0"/>
        <w:spacing w:after="0"/>
      </w:pPr>
    </w:p>
    <w:sectPr w:rsidR="00BB0068" w:rsidRPr="0059602B" w:rsidSect="006B52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D65973"/>
    <w:multiLevelType w:val="hybridMultilevel"/>
    <w:tmpl w:val="A85EACC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A7773"/>
    <w:multiLevelType w:val="hybridMultilevel"/>
    <w:tmpl w:val="4B4C16CC"/>
    <w:lvl w:ilvl="0" w:tplc="1542EC1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ECAAC3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331F21"/>
    <w:multiLevelType w:val="hybridMultilevel"/>
    <w:tmpl w:val="F154B7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BC20CB"/>
    <w:multiLevelType w:val="hybridMultilevel"/>
    <w:tmpl w:val="D9E6F18E"/>
    <w:lvl w:ilvl="0" w:tplc="79E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0564C9"/>
    <w:multiLevelType w:val="hybridMultilevel"/>
    <w:tmpl w:val="223CD75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AB5D7D"/>
    <w:multiLevelType w:val="hybridMultilevel"/>
    <w:tmpl w:val="9806C4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A64BE"/>
    <w:multiLevelType w:val="hybridMultilevel"/>
    <w:tmpl w:val="C902F88A"/>
    <w:lvl w:ilvl="0" w:tplc="D154FE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224FB7"/>
    <w:multiLevelType w:val="hybridMultilevel"/>
    <w:tmpl w:val="16C87FD0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5173DA9"/>
    <w:multiLevelType w:val="hybridMultilevel"/>
    <w:tmpl w:val="9FAAB8CA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170D7"/>
    <w:multiLevelType w:val="hybridMultilevel"/>
    <w:tmpl w:val="839C5936"/>
    <w:lvl w:ilvl="0" w:tplc="F8C89E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EC52EC"/>
    <w:multiLevelType w:val="hybridMultilevel"/>
    <w:tmpl w:val="248C9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86635"/>
    <w:multiLevelType w:val="hybridMultilevel"/>
    <w:tmpl w:val="AC920282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69A10213"/>
    <w:multiLevelType w:val="hybridMultilevel"/>
    <w:tmpl w:val="3CA85FBE"/>
    <w:lvl w:ilvl="0" w:tplc="7EA856FA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3"/>
  </w:num>
  <w:num w:numId="9">
    <w:abstractNumId w:val="0"/>
  </w:num>
  <w:num w:numId="10">
    <w:abstractNumId w:val="1"/>
  </w:num>
  <w:num w:numId="11">
    <w:abstractNumId w:val="5"/>
  </w:num>
  <w:num w:numId="12">
    <w:abstractNumId w:val="7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AZiC2MDMwNDUzNjYyUdpeDU4uLM/DyQAuNaAFm0PhgsAAAA"/>
  </w:docVars>
  <w:rsids>
    <w:rsidRoot w:val="00FD6925"/>
    <w:rsid w:val="00051D06"/>
    <w:rsid w:val="000A53C8"/>
    <w:rsid w:val="0014190D"/>
    <w:rsid w:val="0019564C"/>
    <w:rsid w:val="00231C16"/>
    <w:rsid w:val="00276B6A"/>
    <w:rsid w:val="002B1F0F"/>
    <w:rsid w:val="002B6462"/>
    <w:rsid w:val="002D21B3"/>
    <w:rsid w:val="003159F3"/>
    <w:rsid w:val="003924B0"/>
    <w:rsid w:val="004068F2"/>
    <w:rsid w:val="00456569"/>
    <w:rsid w:val="00510B50"/>
    <w:rsid w:val="00533F5D"/>
    <w:rsid w:val="0059602B"/>
    <w:rsid w:val="006059A6"/>
    <w:rsid w:val="006555D4"/>
    <w:rsid w:val="006B5220"/>
    <w:rsid w:val="006D13A1"/>
    <w:rsid w:val="00721293"/>
    <w:rsid w:val="008A36A4"/>
    <w:rsid w:val="008B6C42"/>
    <w:rsid w:val="00915B87"/>
    <w:rsid w:val="00963DE6"/>
    <w:rsid w:val="00A62845"/>
    <w:rsid w:val="00A7106D"/>
    <w:rsid w:val="00BB0068"/>
    <w:rsid w:val="00BE399F"/>
    <w:rsid w:val="00C8282B"/>
    <w:rsid w:val="00CB4222"/>
    <w:rsid w:val="00D00F03"/>
    <w:rsid w:val="00D364D1"/>
    <w:rsid w:val="00D457EA"/>
    <w:rsid w:val="00DC4760"/>
    <w:rsid w:val="00E23CE2"/>
    <w:rsid w:val="00E33A8B"/>
    <w:rsid w:val="00E6153C"/>
    <w:rsid w:val="00E75952"/>
    <w:rsid w:val="00E81F80"/>
    <w:rsid w:val="00ED14CC"/>
    <w:rsid w:val="00ED5900"/>
    <w:rsid w:val="00EF4E7A"/>
    <w:rsid w:val="00F06CC1"/>
    <w:rsid w:val="00F145DC"/>
    <w:rsid w:val="00F92AC4"/>
    <w:rsid w:val="00FD6925"/>
    <w:rsid w:val="00FF00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3D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3DE6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59602B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3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</dc:creator>
  <cp:lastModifiedBy>PRIYAMBADA</cp:lastModifiedBy>
  <cp:revision>2</cp:revision>
  <dcterms:created xsi:type="dcterms:W3CDTF">2019-03-06T13:08:00Z</dcterms:created>
  <dcterms:modified xsi:type="dcterms:W3CDTF">2019-03-06T13:08:00Z</dcterms:modified>
</cp:coreProperties>
</file>